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E378F3" w14:textId="379769D4" w:rsidR="00F8556F" w:rsidRPr="000D512B" w:rsidRDefault="00F8556F" w:rsidP="0028782B">
      <w:pPr>
        <w:spacing w:after="0" w:line="240" w:lineRule="auto"/>
        <w:jc w:val="center"/>
        <w:rPr>
          <w:b/>
          <w:sz w:val="48"/>
        </w:rPr>
      </w:pPr>
      <w:r w:rsidRPr="000D512B">
        <w:rPr>
          <w:b/>
          <w:sz w:val="48"/>
        </w:rPr>
        <w:t>Task 2 | Tools</w:t>
      </w:r>
    </w:p>
    <w:p w14:paraId="089249BE" w14:textId="1C3D7141" w:rsidR="00F8556F" w:rsidRDefault="00F8556F" w:rsidP="0028782B">
      <w:pPr>
        <w:spacing w:after="0" w:line="240" w:lineRule="auto"/>
        <w:jc w:val="center"/>
        <w:rPr>
          <w:i/>
          <w:sz w:val="20"/>
        </w:rPr>
      </w:pPr>
      <w:r w:rsidRPr="000D512B">
        <w:rPr>
          <w:sz w:val="20"/>
        </w:rPr>
        <w:t xml:space="preserve">Overseer: </w:t>
      </w:r>
      <w:r w:rsidRPr="000D512B">
        <w:rPr>
          <w:i/>
          <w:sz w:val="20"/>
        </w:rPr>
        <w:t>Jonathan Aragones</w:t>
      </w:r>
    </w:p>
    <w:p w14:paraId="48114415" w14:textId="77777777" w:rsidR="00F8556F" w:rsidRPr="000D512B" w:rsidRDefault="00F8556F" w:rsidP="006D4F4D">
      <w:pPr>
        <w:jc w:val="both"/>
        <w:rPr>
          <w:sz w:val="20"/>
        </w:rPr>
      </w:pPr>
    </w:p>
    <w:p w14:paraId="6D111211" w14:textId="77777777" w:rsidR="0028782B" w:rsidRDefault="0028782B" w:rsidP="0028782B">
      <w:pPr>
        <w:rPr>
          <w:b/>
          <w:sz w:val="24"/>
        </w:rPr>
      </w:pPr>
    </w:p>
    <w:p w14:paraId="596DC5F9" w14:textId="6A5F8227" w:rsidR="00F8556F" w:rsidRPr="00304D88" w:rsidRDefault="00E23648" w:rsidP="0028782B">
      <w:pPr>
        <w:rPr>
          <w:b/>
          <w:sz w:val="24"/>
        </w:rPr>
      </w:pPr>
      <w:r w:rsidRPr="00304D88">
        <w:rPr>
          <w:b/>
          <w:sz w:val="24"/>
        </w:rPr>
        <w:t>GROUP MEMBERS PARTICIPATION:</w:t>
      </w:r>
    </w:p>
    <w:p w14:paraId="7E2586AF" w14:textId="77777777" w:rsidR="00F8556F" w:rsidRPr="000D512B" w:rsidRDefault="00F8556F" w:rsidP="006D4F4D">
      <w:pPr>
        <w:jc w:val="both"/>
        <w:rPr>
          <w:sz w:val="20"/>
        </w:rPr>
      </w:pPr>
    </w:p>
    <w:p w14:paraId="30460E09" w14:textId="77777777" w:rsidR="000D512B" w:rsidRPr="000D512B" w:rsidRDefault="000D512B" w:rsidP="006D4F4D">
      <w:pPr>
        <w:jc w:val="both"/>
        <w:rPr>
          <w:b/>
          <w:sz w:val="20"/>
        </w:rPr>
        <w:sectPr w:rsidR="000D512B" w:rsidRPr="000D512B" w:rsidSect="000A02C3">
          <w:headerReference w:type="even" r:id="rId7"/>
          <w:headerReference w:type="default" r:id="rId8"/>
          <w:footerReference w:type="even" r:id="rId9"/>
          <w:footerReference w:type="default" r:id="rId10"/>
          <w:headerReference w:type="first" r:id="rId11"/>
          <w:footerReference w:type="first" r:id="rId12"/>
          <w:pgSz w:w="11906" w:h="16838"/>
          <w:pgMar w:top="1440" w:right="1080" w:bottom="1440" w:left="1080" w:header="708" w:footer="708" w:gutter="0"/>
          <w:cols w:space="708"/>
          <w:docGrid w:linePitch="360"/>
        </w:sectPr>
      </w:pPr>
    </w:p>
    <w:p w14:paraId="2EEE3916" w14:textId="6692FECE" w:rsidR="00F8556F" w:rsidRPr="000D512B" w:rsidRDefault="00F8556F" w:rsidP="006D4F4D">
      <w:pPr>
        <w:jc w:val="both"/>
        <w:rPr>
          <w:b/>
          <w:sz w:val="20"/>
        </w:rPr>
      </w:pPr>
      <w:r w:rsidRPr="000D512B">
        <w:rPr>
          <w:b/>
          <w:sz w:val="20"/>
        </w:rPr>
        <w:t>Jonathan Aragones:</w:t>
      </w:r>
      <w:r w:rsidRPr="000D512B">
        <w:rPr>
          <w:b/>
          <w:i/>
          <w:sz w:val="20"/>
        </w:rPr>
        <w:t xml:space="preserve"> </w:t>
      </w:r>
      <w:proofErr w:type="spellStart"/>
      <w:r w:rsidRPr="000D512B">
        <w:rPr>
          <w:i/>
          <w:sz w:val="20"/>
        </w:rPr>
        <w:t>XirtamInteractive</w:t>
      </w:r>
      <w:proofErr w:type="spellEnd"/>
    </w:p>
    <w:p w14:paraId="0410DF08" w14:textId="77777777" w:rsidR="00F8556F" w:rsidRPr="000D512B" w:rsidRDefault="00F8556F" w:rsidP="005228EB">
      <w:pPr>
        <w:spacing w:after="0" w:line="240" w:lineRule="auto"/>
        <w:jc w:val="both"/>
        <w:rPr>
          <w:sz w:val="20"/>
        </w:rPr>
      </w:pPr>
      <w:r w:rsidRPr="000D512B">
        <w:rPr>
          <w:sz w:val="20"/>
        </w:rPr>
        <w:t>•</w:t>
      </w:r>
      <w:r w:rsidRPr="000D512B">
        <w:rPr>
          <w:sz w:val="20"/>
        </w:rPr>
        <w:tab/>
        <w:t>Group GitHub Linked: Master</w:t>
      </w:r>
    </w:p>
    <w:p w14:paraId="77B2F385" w14:textId="77777777" w:rsidR="000D512B" w:rsidRPr="000D512B" w:rsidRDefault="00F8556F" w:rsidP="005228EB">
      <w:pPr>
        <w:spacing w:after="0" w:line="240" w:lineRule="auto"/>
        <w:jc w:val="both"/>
        <w:rPr>
          <w:sz w:val="20"/>
        </w:rPr>
      </w:pPr>
      <w:r w:rsidRPr="000D512B">
        <w:rPr>
          <w:sz w:val="20"/>
        </w:rPr>
        <w:t>•</w:t>
      </w:r>
      <w:r w:rsidRPr="000D512B">
        <w:rPr>
          <w:sz w:val="20"/>
        </w:rPr>
        <w:tab/>
        <w:t xml:space="preserve">Created Workspace Folder: (YES) </w:t>
      </w:r>
    </w:p>
    <w:p w14:paraId="1648E7D0" w14:textId="0643F24C" w:rsidR="00F8556F" w:rsidRPr="000D512B" w:rsidRDefault="00F8556F" w:rsidP="000D512B">
      <w:pPr>
        <w:spacing w:after="0" w:line="240" w:lineRule="auto"/>
        <w:ind w:firstLine="720"/>
        <w:jc w:val="both"/>
        <w:rPr>
          <w:sz w:val="20"/>
        </w:rPr>
      </w:pPr>
      <w:proofErr w:type="spellStart"/>
      <w:r w:rsidRPr="000D512B">
        <w:rPr>
          <w:sz w:val="20"/>
        </w:rPr>
        <w:t>JonAra</w:t>
      </w:r>
      <w:proofErr w:type="spellEnd"/>
      <w:r w:rsidRPr="000D512B">
        <w:rPr>
          <w:sz w:val="20"/>
        </w:rPr>
        <w:t>-files</w:t>
      </w:r>
    </w:p>
    <w:p w14:paraId="05F1C8FE" w14:textId="6F9D2D47" w:rsidR="00F8556F" w:rsidRPr="000D512B" w:rsidRDefault="00F8556F" w:rsidP="005228EB">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7D22A0B1" w14:textId="347B9DD0" w:rsidR="007517CB" w:rsidRPr="000D512B" w:rsidRDefault="007517CB" w:rsidP="005228EB">
      <w:pPr>
        <w:spacing w:after="0" w:line="240" w:lineRule="auto"/>
        <w:jc w:val="both"/>
        <w:rPr>
          <w:sz w:val="20"/>
        </w:rPr>
      </w:pPr>
    </w:p>
    <w:p w14:paraId="1C3169B7" w14:textId="77777777" w:rsidR="007517CB" w:rsidRPr="000D512B" w:rsidRDefault="007517CB" w:rsidP="007517CB">
      <w:pPr>
        <w:jc w:val="both"/>
        <w:rPr>
          <w:i/>
          <w:sz w:val="20"/>
        </w:rPr>
      </w:pPr>
      <w:r w:rsidRPr="000D512B">
        <w:rPr>
          <w:b/>
          <w:sz w:val="20"/>
        </w:rPr>
        <w:t>Dane Callaghan:</w:t>
      </w:r>
      <w:r w:rsidRPr="000D512B">
        <w:rPr>
          <w:sz w:val="20"/>
        </w:rPr>
        <w:t xml:space="preserve"> </w:t>
      </w:r>
      <w:proofErr w:type="spellStart"/>
      <w:r w:rsidRPr="000D512B">
        <w:rPr>
          <w:i/>
          <w:sz w:val="20"/>
        </w:rPr>
        <w:t>DaneCallaghan</w:t>
      </w:r>
      <w:proofErr w:type="spellEnd"/>
    </w:p>
    <w:p w14:paraId="2EB1567E" w14:textId="77777777" w:rsidR="007517CB" w:rsidRPr="000D512B" w:rsidRDefault="007517CB" w:rsidP="007517CB">
      <w:pPr>
        <w:spacing w:after="0" w:line="240" w:lineRule="auto"/>
        <w:jc w:val="both"/>
        <w:rPr>
          <w:sz w:val="20"/>
        </w:rPr>
      </w:pPr>
      <w:r w:rsidRPr="000D512B">
        <w:rPr>
          <w:sz w:val="20"/>
        </w:rPr>
        <w:t>•</w:t>
      </w:r>
      <w:r w:rsidRPr="000D512B">
        <w:rPr>
          <w:sz w:val="20"/>
        </w:rPr>
        <w:tab/>
        <w:t>Group GitHub Linked: Owner</w:t>
      </w:r>
    </w:p>
    <w:p w14:paraId="3ECEC703" w14:textId="77777777" w:rsidR="000D512B" w:rsidRPr="000D512B" w:rsidRDefault="007517CB" w:rsidP="007517CB">
      <w:pPr>
        <w:spacing w:after="0" w:line="240" w:lineRule="auto"/>
        <w:jc w:val="both"/>
        <w:rPr>
          <w:sz w:val="20"/>
        </w:rPr>
      </w:pPr>
      <w:r w:rsidRPr="000D512B">
        <w:rPr>
          <w:sz w:val="20"/>
        </w:rPr>
        <w:t>•</w:t>
      </w:r>
      <w:r w:rsidRPr="000D512B">
        <w:rPr>
          <w:sz w:val="20"/>
        </w:rPr>
        <w:tab/>
        <w:t xml:space="preserve">Created Workspace Folder: (YES) </w:t>
      </w:r>
    </w:p>
    <w:p w14:paraId="644FDE69" w14:textId="27353213" w:rsidR="007517CB" w:rsidRPr="000D512B" w:rsidRDefault="007517CB" w:rsidP="000D512B">
      <w:pPr>
        <w:spacing w:after="0" w:line="240" w:lineRule="auto"/>
        <w:ind w:firstLine="720"/>
        <w:jc w:val="both"/>
        <w:rPr>
          <w:sz w:val="20"/>
        </w:rPr>
      </w:pPr>
      <w:proofErr w:type="spellStart"/>
      <w:r w:rsidRPr="000D512B">
        <w:rPr>
          <w:sz w:val="20"/>
        </w:rPr>
        <w:t>DaneCallaghanfiles</w:t>
      </w:r>
      <w:proofErr w:type="spellEnd"/>
    </w:p>
    <w:p w14:paraId="67145CA6" w14:textId="69CBAF83" w:rsidR="007517CB" w:rsidRPr="000D512B" w:rsidRDefault="007517CB" w:rsidP="007517CB">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458AA6EA" w14:textId="73323E64" w:rsidR="001360D8" w:rsidRPr="000D512B" w:rsidRDefault="001360D8" w:rsidP="007517CB">
      <w:pPr>
        <w:spacing w:after="0" w:line="240" w:lineRule="auto"/>
        <w:jc w:val="both"/>
        <w:rPr>
          <w:sz w:val="20"/>
        </w:rPr>
      </w:pPr>
    </w:p>
    <w:p w14:paraId="637D0029" w14:textId="77777777" w:rsidR="001360D8" w:rsidRPr="000D512B" w:rsidRDefault="001360D8" w:rsidP="001360D8">
      <w:pPr>
        <w:jc w:val="both"/>
        <w:rPr>
          <w:i/>
          <w:sz w:val="20"/>
        </w:rPr>
      </w:pPr>
      <w:r w:rsidRPr="000D512B">
        <w:rPr>
          <w:b/>
          <w:sz w:val="20"/>
        </w:rPr>
        <w:t xml:space="preserve">Rav: </w:t>
      </w:r>
      <w:r w:rsidRPr="000D512B">
        <w:rPr>
          <w:i/>
          <w:sz w:val="20"/>
        </w:rPr>
        <w:t>s3330554</w:t>
      </w:r>
    </w:p>
    <w:p w14:paraId="4D7C0ED8" w14:textId="77777777" w:rsidR="001360D8" w:rsidRPr="000D512B" w:rsidRDefault="001360D8" w:rsidP="001360D8">
      <w:pPr>
        <w:spacing w:after="0" w:line="240" w:lineRule="auto"/>
        <w:jc w:val="both"/>
        <w:rPr>
          <w:sz w:val="20"/>
        </w:rPr>
      </w:pPr>
      <w:r w:rsidRPr="000D512B">
        <w:rPr>
          <w:sz w:val="20"/>
        </w:rPr>
        <w:t>•</w:t>
      </w:r>
      <w:r w:rsidRPr="000D512B">
        <w:rPr>
          <w:sz w:val="20"/>
        </w:rPr>
        <w:tab/>
        <w:t>Group GitHub Linked: Owner</w:t>
      </w:r>
    </w:p>
    <w:p w14:paraId="2B52482A" w14:textId="2A792D19" w:rsidR="001360D8" w:rsidRDefault="001360D8" w:rsidP="001360D8">
      <w:pPr>
        <w:spacing w:after="0" w:line="240" w:lineRule="auto"/>
        <w:jc w:val="both"/>
        <w:rPr>
          <w:sz w:val="20"/>
        </w:rPr>
      </w:pPr>
      <w:r w:rsidRPr="000D512B">
        <w:rPr>
          <w:sz w:val="20"/>
        </w:rPr>
        <w:t>•</w:t>
      </w:r>
      <w:r w:rsidRPr="000D512B">
        <w:rPr>
          <w:sz w:val="20"/>
        </w:rPr>
        <w:tab/>
        <w:t>Created Workspace Folder: (Yes)</w:t>
      </w:r>
    </w:p>
    <w:p w14:paraId="05C3DC92" w14:textId="4CE0F191" w:rsidR="00BF2CB7" w:rsidRPr="000D512B" w:rsidRDefault="00BF2CB7" w:rsidP="001360D8">
      <w:pPr>
        <w:spacing w:after="0" w:line="240" w:lineRule="auto"/>
        <w:jc w:val="both"/>
        <w:rPr>
          <w:sz w:val="20"/>
        </w:rPr>
      </w:pPr>
      <w:r>
        <w:rPr>
          <w:sz w:val="20"/>
        </w:rPr>
        <w:tab/>
      </w:r>
      <w:proofErr w:type="spellStart"/>
      <w:r>
        <w:rPr>
          <w:sz w:val="20"/>
        </w:rPr>
        <w:t>RavFiles</w:t>
      </w:r>
      <w:proofErr w:type="spellEnd"/>
    </w:p>
    <w:p w14:paraId="77C9B63E" w14:textId="7D5AA5E5" w:rsidR="00024295" w:rsidRPr="000D512B" w:rsidRDefault="001360D8" w:rsidP="001360D8">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25BC3812" w14:textId="77777777" w:rsidR="00024295" w:rsidRPr="000D512B" w:rsidRDefault="00024295" w:rsidP="00024295">
      <w:pPr>
        <w:jc w:val="both"/>
        <w:rPr>
          <w:i/>
          <w:sz w:val="20"/>
        </w:rPr>
      </w:pPr>
      <w:r w:rsidRPr="000D512B">
        <w:rPr>
          <w:b/>
          <w:sz w:val="20"/>
        </w:rPr>
        <w:t xml:space="preserve">Damian </w:t>
      </w:r>
      <w:proofErr w:type="spellStart"/>
      <w:r w:rsidRPr="000D512B">
        <w:rPr>
          <w:b/>
          <w:sz w:val="20"/>
        </w:rPr>
        <w:t>Gaffey</w:t>
      </w:r>
      <w:proofErr w:type="spellEnd"/>
      <w:r w:rsidRPr="000D512B">
        <w:rPr>
          <w:b/>
          <w:sz w:val="20"/>
        </w:rPr>
        <w:t xml:space="preserve">: </w:t>
      </w:r>
      <w:r w:rsidRPr="000D512B">
        <w:rPr>
          <w:i/>
          <w:sz w:val="20"/>
        </w:rPr>
        <w:t>Damian-</w:t>
      </w:r>
      <w:proofErr w:type="spellStart"/>
      <w:r w:rsidRPr="000D512B">
        <w:rPr>
          <w:i/>
          <w:sz w:val="20"/>
        </w:rPr>
        <w:t>Gaffey</w:t>
      </w:r>
      <w:proofErr w:type="spellEnd"/>
    </w:p>
    <w:p w14:paraId="40BFD744" w14:textId="77777777" w:rsidR="00024295" w:rsidRPr="000D512B" w:rsidRDefault="00024295" w:rsidP="00024295">
      <w:pPr>
        <w:spacing w:after="0" w:line="240" w:lineRule="auto"/>
        <w:jc w:val="both"/>
        <w:rPr>
          <w:sz w:val="20"/>
        </w:rPr>
      </w:pPr>
      <w:r w:rsidRPr="000D512B">
        <w:rPr>
          <w:sz w:val="20"/>
        </w:rPr>
        <w:t>•</w:t>
      </w:r>
      <w:r w:rsidRPr="000D512B">
        <w:rPr>
          <w:sz w:val="20"/>
        </w:rPr>
        <w:tab/>
        <w:t>Group GitHub Linked: Owner</w:t>
      </w:r>
    </w:p>
    <w:p w14:paraId="77CC4699" w14:textId="77777777" w:rsidR="000D512B" w:rsidRPr="000D512B" w:rsidRDefault="00024295" w:rsidP="00024295">
      <w:pPr>
        <w:spacing w:after="0" w:line="240" w:lineRule="auto"/>
        <w:jc w:val="both"/>
        <w:rPr>
          <w:sz w:val="20"/>
        </w:rPr>
      </w:pPr>
      <w:r w:rsidRPr="000D512B">
        <w:rPr>
          <w:sz w:val="20"/>
        </w:rPr>
        <w:t>•</w:t>
      </w:r>
      <w:r w:rsidRPr="000D512B">
        <w:rPr>
          <w:sz w:val="20"/>
        </w:rPr>
        <w:tab/>
        <w:t xml:space="preserve">Created Workspace Folder: (YES) </w:t>
      </w:r>
    </w:p>
    <w:p w14:paraId="1AB233EE" w14:textId="5BB632EB" w:rsidR="00024295" w:rsidRPr="000D512B" w:rsidRDefault="00024295" w:rsidP="000D512B">
      <w:pPr>
        <w:spacing w:after="0" w:line="240" w:lineRule="auto"/>
        <w:ind w:firstLine="720"/>
        <w:jc w:val="both"/>
        <w:rPr>
          <w:sz w:val="20"/>
        </w:rPr>
      </w:pPr>
      <w:proofErr w:type="spellStart"/>
      <w:r w:rsidRPr="000D512B">
        <w:rPr>
          <w:sz w:val="20"/>
        </w:rPr>
        <w:t>DamianGaffeyFiles</w:t>
      </w:r>
      <w:proofErr w:type="spellEnd"/>
    </w:p>
    <w:p w14:paraId="417EFE56" w14:textId="446A854F" w:rsidR="00024295" w:rsidRPr="000D512B" w:rsidRDefault="00024295" w:rsidP="00024295">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2920D7E9" w14:textId="6C07C196" w:rsidR="00024295" w:rsidRPr="000D512B" w:rsidRDefault="00024295" w:rsidP="00024295">
      <w:pPr>
        <w:spacing w:after="0" w:line="240" w:lineRule="auto"/>
        <w:jc w:val="both"/>
        <w:rPr>
          <w:sz w:val="20"/>
        </w:rPr>
      </w:pPr>
    </w:p>
    <w:p w14:paraId="41C686EF" w14:textId="77777777" w:rsidR="00024295" w:rsidRPr="000D512B" w:rsidRDefault="00024295" w:rsidP="00024295">
      <w:pPr>
        <w:jc w:val="both"/>
        <w:rPr>
          <w:i/>
          <w:sz w:val="20"/>
        </w:rPr>
      </w:pPr>
      <w:r w:rsidRPr="000D512B">
        <w:rPr>
          <w:b/>
          <w:sz w:val="20"/>
        </w:rPr>
        <w:t xml:space="preserve">Jaime Salgado: </w:t>
      </w:r>
      <w:r w:rsidRPr="000D512B">
        <w:rPr>
          <w:i/>
          <w:sz w:val="20"/>
        </w:rPr>
        <w:t>jaimesagado14</w:t>
      </w:r>
    </w:p>
    <w:p w14:paraId="783357FD" w14:textId="77777777" w:rsidR="00024295" w:rsidRPr="000D512B" w:rsidRDefault="00024295" w:rsidP="00024295">
      <w:pPr>
        <w:spacing w:after="0" w:line="240" w:lineRule="auto"/>
        <w:jc w:val="both"/>
        <w:rPr>
          <w:sz w:val="20"/>
        </w:rPr>
      </w:pPr>
      <w:r w:rsidRPr="000D512B">
        <w:rPr>
          <w:sz w:val="20"/>
        </w:rPr>
        <w:t>•</w:t>
      </w:r>
      <w:r w:rsidRPr="000D512B">
        <w:rPr>
          <w:sz w:val="20"/>
        </w:rPr>
        <w:tab/>
        <w:t>Group GitHub Linked: Owner</w:t>
      </w:r>
    </w:p>
    <w:p w14:paraId="61FEC7CD" w14:textId="77777777" w:rsidR="000D512B" w:rsidRPr="000D512B" w:rsidRDefault="00024295" w:rsidP="00024295">
      <w:pPr>
        <w:spacing w:after="0" w:line="240" w:lineRule="auto"/>
        <w:jc w:val="both"/>
        <w:rPr>
          <w:sz w:val="20"/>
        </w:rPr>
      </w:pPr>
      <w:r w:rsidRPr="000D512B">
        <w:rPr>
          <w:sz w:val="20"/>
        </w:rPr>
        <w:t>•</w:t>
      </w:r>
      <w:r w:rsidRPr="000D512B">
        <w:rPr>
          <w:sz w:val="20"/>
        </w:rPr>
        <w:tab/>
        <w:t xml:space="preserve">Created Workspace Folder: (YES) </w:t>
      </w:r>
    </w:p>
    <w:p w14:paraId="64C3700E" w14:textId="72BD44A1" w:rsidR="00024295" w:rsidRPr="000D512B" w:rsidRDefault="00024295" w:rsidP="000D512B">
      <w:pPr>
        <w:spacing w:after="0" w:line="240" w:lineRule="auto"/>
        <w:ind w:firstLine="720"/>
        <w:jc w:val="both"/>
        <w:rPr>
          <w:sz w:val="20"/>
        </w:rPr>
      </w:pPr>
      <w:proofErr w:type="spellStart"/>
      <w:r w:rsidRPr="000D512B">
        <w:rPr>
          <w:sz w:val="20"/>
        </w:rPr>
        <w:t>JaimeSalgado</w:t>
      </w:r>
      <w:proofErr w:type="spellEnd"/>
      <w:r w:rsidRPr="000D512B">
        <w:rPr>
          <w:sz w:val="20"/>
        </w:rPr>
        <w:t>-Files</w:t>
      </w:r>
    </w:p>
    <w:p w14:paraId="38AEBFB3" w14:textId="36A1FF10" w:rsidR="00024295" w:rsidRPr="000D512B" w:rsidRDefault="00024295" w:rsidP="00024295">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7B78BC18" w14:textId="61D4CC0B" w:rsidR="000D512B" w:rsidRPr="000D512B" w:rsidRDefault="000D512B" w:rsidP="00024295">
      <w:pPr>
        <w:spacing w:after="0" w:line="240" w:lineRule="auto"/>
        <w:jc w:val="both"/>
        <w:rPr>
          <w:sz w:val="20"/>
        </w:rPr>
      </w:pPr>
    </w:p>
    <w:p w14:paraId="37C41258" w14:textId="77777777" w:rsidR="000D512B" w:rsidRPr="000D512B" w:rsidRDefault="000D512B" w:rsidP="000D512B">
      <w:pPr>
        <w:jc w:val="both"/>
        <w:rPr>
          <w:i/>
          <w:sz w:val="20"/>
        </w:rPr>
      </w:pPr>
      <w:r w:rsidRPr="000D512B">
        <w:rPr>
          <w:b/>
          <w:sz w:val="20"/>
        </w:rPr>
        <w:t xml:space="preserve">Aaron Bowden: </w:t>
      </w:r>
      <w:proofErr w:type="spellStart"/>
      <w:r w:rsidRPr="000D512B">
        <w:rPr>
          <w:i/>
          <w:sz w:val="20"/>
        </w:rPr>
        <w:t>aaron-bowden</w:t>
      </w:r>
      <w:proofErr w:type="spellEnd"/>
    </w:p>
    <w:p w14:paraId="78007AC7" w14:textId="77777777" w:rsidR="000D512B" w:rsidRPr="000D512B" w:rsidRDefault="000D512B" w:rsidP="000D512B">
      <w:pPr>
        <w:spacing w:after="0" w:line="240" w:lineRule="auto"/>
        <w:jc w:val="both"/>
        <w:rPr>
          <w:sz w:val="20"/>
        </w:rPr>
      </w:pPr>
      <w:r w:rsidRPr="000D512B">
        <w:rPr>
          <w:sz w:val="20"/>
        </w:rPr>
        <w:t>•</w:t>
      </w:r>
      <w:r w:rsidRPr="000D512B">
        <w:rPr>
          <w:sz w:val="20"/>
        </w:rPr>
        <w:tab/>
        <w:t>Group GitHub Linked: Owner</w:t>
      </w:r>
    </w:p>
    <w:p w14:paraId="6A1D87EE" w14:textId="77777777" w:rsidR="00CF2004" w:rsidRDefault="000D512B" w:rsidP="000D512B">
      <w:pPr>
        <w:spacing w:after="0" w:line="240" w:lineRule="auto"/>
        <w:jc w:val="both"/>
        <w:rPr>
          <w:sz w:val="20"/>
        </w:rPr>
      </w:pPr>
      <w:r w:rsidRPr="000D512B">
        <w:rPr>
          <w:sz w:val="20"/>
        </w:rPr>
        <w:t>•</w:t>
      </w:r>
      <w:r w:rsidRPr="000D512B">
        <w:rPr>
          <w:sz w:val="20"/>
        </w:rPr>
        <w:tab/>
        <w:t xml:space="preserve">Created Workspace Folder: </w:t>
      </w:r>
    </w:p>
    <w:p w14:paraId="45732911" w14:textId="7413A4C4" w:rsidR="000D512B" w:rsidRPr="000D512B" w:rsidRDefault="000D512B" w:rsidP="00CF2004">
      <w:pPr>
        <w:spacing w:after="0" w:line="240" w:lineRule="auto"/>
        <w:ind w:firstLine="720"/>
        <w:jc w:val="both"/>
        <w:rPr>
          <w:sz w:val="20"/>
        </w:rPr>
      </w:pPr>
      <w:r w:rsidRPr="000D512B">
        <w:rPr>
          <w:sz w:val="20"/>
        </w:rPr>
        <w:t>(No</w:t>
      </w:r>
      <w:r w:rsidR="00CF2004">
        <w:rPr>
          <w:sz w:val="20"/>
        </w:rPr>
        <w:t xml:space="preserve"> Folder</w:t>
      </w:r>
      <w:r w:rsidRPr="000D512B">
        <w:rPr>
          <w:sz w:val="20"/>
        </w:rPr>
        <w:t>)</w:t>
      </w:r>
    </w:p>
    <w:p w14:paraId="6DFB45EB" w14:textId="6E5C21EE" w:rsidR="000D512B" w:rsidRPr="000D512B" w:rsidRDefault="000D512B" w:rsidP="000D512B">
      <w:pPr>
        <w:spacing w:after="0" w:line="240" w:lineRule="auto"/>
        <w:jc w:val="both"/>
        <w:rPr>
          <w:sz w:val="20"/>
        </w:rPr>
      </w:pPr>
      <w:r w:rsidRPr="000D512B">
        <w:rPr>
          <w:sz w:val="20"/>
        </w:rPr>
        <w:t>•</w:t>
      </w:r>
      <w:r w:rsidRPr="000D512B">
        <w:rPr>
          <w:sz w:val="20"/>
        </w:rPr>
        <w:tab/>
        <w:t xml:space="preserve">Provided Comments: </w:t>
      </w:r>
      <w:r w:rsidR="002D175A" w:rsidRPr="000D512B">
        <w:rPr>
          <w:sz w:val="20"/>
        </w:rPr>
        <w:t xml:space="preserve">(YES) </w:t>
      </w:r>
    </w:p>
    <w:p w14:paraId="1C45074B" w14:textId="77777777" w:rsidR="000D512B" w:rsidRPr="000D512B" w:rsidRDefault="000D512B" w:rsidP="00024295">
      <w:pPr>
        <w:spacing w:after="0" w:line="240" w:lineRule="auto"/>
        <w:jc w:val="both"/>
        <w:rPr>
          <w:sz w:val="20"/>
        </w:rPr>
        <w:sectPr w:rsidR="000D512B" w:rsidRPr="000D512B" w:rsidSect="000D512B">
          <w:type w:val="continuous"/>
          <w:pgSz w:w="11906" w:h="16838"/>
          <w:pgMar w:top="1440" w:right="1080" w:bottom="1440" w:left="1080" w:header="708" w:footer="708" w:gutter="0"/>
          <w:cols w:num="2" w:space="708"/>
          <w:docGrid w:linePitch="360"/>
        </w:sectPr>
      </w:pPr>
    </w:p>
    <w:p w14:paraId="3BA4AE6B" w14:textId="0A954A03" w:rsidR="000D512B" w:rsidRPr="000D512B" w:rsidRDefault="000D512B" w:rsidP="00024295">
      <w:pPr>
        <w:spacing w:after="0" w:line="240" w:lineRule="auto"/>
        <w:jc w:val="both"/>
        <w:rPr>
          <w:sz w:val="20"/>
        </w:rPr>
      </w:pPr>
    </w:p>
    <w:p w14:paraId="009A7D53" w14:textId="7B013413" w:rsidR="00024295" w:rsidRDefault="00024295" w:rsidP="00024295">
      <w:pPr>
        <w:spacing w:after="0" w:line="240" w:lineRule="auto"/>
        <w:jc w:val="both"/>
        <w:rPr>
          <w:sz w:val="20"/>
        </w:rPr>
      </w:pPr>
    </w:p>
    <w:p w14:paraId="7837AD24" w14:textId="77777777" w:rsidR="00F81453" w:rsidRPr="000D512B" w:rsidRDefault="00F81453" w:rsidP="00024295">
      <w:pPr>
        <w:spacing w:after="0" w:line="240" w:lineRule="auto"/>
        <w:jc w:val="both"/>
        <w:rPr>
          <w:sz w:val="20"/>
        </w:rPr>
      </w:pPr>
    </w:p>
    <w:p w14:paraId="6E8F663A" w14:textId="77777777" w:rsidR="00E23648" w:rsidRPr="000D512B" w:rsidRDefault="00E23648" w:rsidP="00E23648">
      <w:pPr>
        <w:jc w:val="both"/>
        <w:rPr>
          <w:b/>
          <w:sz w:val="20"/>
        </w:rPr>
      </w:pPr>
      <w:r w:rsidRPr="000D512B">
        <w:rPr>
          <w:b/>
          <w:sz w:val="20"/>
        </w:rPr>
        <w:t xml:space="preserve">Overall Comments: </w:t>
      </w:r>
    </w:p>
    <w:p w14:paraId="0E519F35" w14:textId="2DE0FC31" w:rsidR="00E23648" w:rsidRDefault="00E23648" w:rsidP="00E23648">
      <w:pPr>
        <w:jc w:val="both"/>
        <w:rPr>
          <w:sz w:val="20"/>
        </w:rPr>
      </w:pPr>
      <w:bookmarkStart w:id="0" w:name="_GoBack"/>
      <w:r w:rsidRPr="000D512B">
        <w:rPr>
          <w:sz w:val="20"/>
        </w:rPr>
        <w:t>"</w:t>
      </w:r>
      <w:proofErr w:type="spellStart"/>
      <w:r w:rsidRPr="000D512B">
        <w:rPr>
          <w:sz w:val="20"/>
        </w:rPr>
        <w:t>TechElites</w:t>
      </w:r>
      <w:proofErr w:type="spellEnd"/>
      <w:r w:rsidRPr="000D512B">
        <w:rPr>
          <w:sz w:val="20"/>
        </w:rPr>
        <w:t xml:space="preserve"> have created the GitHub Group Organization by Jon’s account as master using the guide from REF Video: [YouTube]. Members used Canvas Discussion Article – Task2 asking the team to give their GitHub username to send an invitation and be part of the Group GitHub organization account. We suggest each group member should have their workspace folder in the Repository. Changes in the main project </w:t>
      </w:r>
      <w:r w:rsidR="001432B3">
        <w:rPr>
          <w:sz w:val="20"/>
        </w:rPr>
        <w:t>are</w:t>
      </w:r>
      <w:r w:rsidRPr="000D512B">
        <w:rPr>
          <w:sz w:val="20"/>
        </w:rPr>
        <w:t xml:space="preserve"> the most critical situation in building software or a website with </w:t>
      </w:r>
      <w:r w:rsidR="001432B3">
        <w:rPr>
          <w:sz w:val="20"/>
        </w:rPr>
        <w:t xml:space="preserve">a </w:t>
      </w:r>
      <w:r w:rsidRPr="000D512B">
        <w:rPr>
          <w:sz w:val="20"/>
        </w:rPr>
        <w:t xml:space="preserve">group of people. Only overseers of the task should update or do some changes in the main project </w:t>
      </w:r>
      <w:r w:rsidR="001432B3">
        <w:rPr>
          <w:sz w:val="20"/>
        </w:rPr>
        <w:t>files</w:t>
      </w:r>
      <w:r w:rsidRPr="000D512B">
        <w:rPr>
          <w:sz w:val="20"/>
        </w:rPr>
        <w:t xml:space="preserve">. This will minimize debug error, and group members will communicate in </w:t>
      </w:r>
      <w:r w:rsidR="001432B3">
        <w:rPr>
          <w:sz w:val="20"/>
        </w:rPr>
        <w:t xml:space="preserve">an </w:t>
      </w:r>
      <w:r w:rsidRPr="000D512B">
        <w:rPr>
          <w:sz w:val="20"/>
        </w:rPr>
        <w:t>organi</w:t>
      </w:r>
      <w:r w:rsidR="006364AA">
        <w:rPr>
          <w:sz w:val="20"/>
        </w:rPr>
        <w:t>z</w:t>
      </w:r>
      <w:r w:rsidRPr="000D512B">
        <w:rPr>
          <w:sz w:val="20"/>
        </w:rPr>
        <w:t>ed manner. We ask the group to install and be familiar in GitHub Desktop and GitHub CMD pane so when publishing their work into their workspace folder in the repository will be easy for them. I have made every member to be the owner of the repository so that they can access the folder freely. The members are aware of how important not to edit someone’s workspace so and to be organi</w:t>
      </w:r>
      <w:r w:rsidR="001432B3">
        <w:rPr>
          <w:sz w:val="20"/>
        </w:rPr>
        <w:t>z</w:t>
      </w:r>
      <w:r w:rsidRPr="000D512B">
        <w:rPr>
          <w:sz w:val="20"/>
        </w:rPr>
        <w:t>ed on their workspace. The team did really well on this area."</w:t>
      </w:r>
    </w:p>
    <w:bookmarkEnd w:id="0"/>
    <w:p w14:paraId="4B9DD6BF" w14:textId="77777777" w:rsidR="00F60797" w:rsidRDefault="00F60797" w:rsidP="00E23648">
      <w:pPr>
        <w:jc w:val="both"/>
        <w:rPr>
          <w:sz w:val="20"/>
        </w:rPr>
      </w:pPr>
    </w:p>
    <w:p w14:paraId="2BA4662B" w14:textId="0C025990" w:rsidR="00F60797" w:rsidRPr="00F60797" w:rsidRDefault="00E23648" w:rsidP="00F60797">
      <w:pPr>
        <w:spacing w:after="0" w:line="240" w:lineRule="auto"/>
        <w:rPr>
          <w:sz w:val="20"/>
        </w:rPr>
      </w:pPr>
      <w:r w:rsidRPr="000D512B">
        <w:rPr>
          <w:b/>
          <w:sz w:val="20"/>
        </w:rPr>
        <w:t>REF</w:t>
      </w:r>
      <w:r w:rsidRPr="000D512B">
        <w:rPr>
          <w:sz w:val="20"/>
        </w:rPr>
        <w:t xml:space="preserve"> Video:</w:t>
      </w:r>
      <w:r w:rsidR="00F60797">
        <w:rPr>
          <w:sz w:val="20"/>
        </w:rPr>
        <w:t xml:space="preserve"> YouTube: </w:t>
      </w:r>
      <w:hyperlink r:id="rId13" w:history="1">
        <w:proofErr w:type="spellStart"/>
        <w:r w:rsidR="00F60797" w:rsidRPr="00F60797">
          <w:rPr>
            <w:sz w:val="20"/>
          </w:rPr>
          <w:t>thenewboston</w:t>
        </w:r>
        <w:proofErr w:type="spellEnd"/>
      </w:hyperlink>
      <w:r w:rsidR="00F60797">
        <w:rPr>
          <w:sz w:val="20"/>
        </w:rPr>
        <w:t xml:space="preserve">, </w:t>
      </w:r>
      <w:r w:rsidR="00F60797" w:rsidRPr="00F60797">
        <w:rPr>
          <w:sz w:val="20"/>
        </w:rPr>
        <w:t>Git Tutorial - 25 - GitHub Organizations and Teams</w:t>
      </w:r>
      <w:r w:rsidR="00F60797">
        <w:rPr>
          <w:sz w:val="20"/>
        </w:rPr>
        <w:t>, p</w:t>
      </w:r>
      <w:r w:rsidR="00F60797" w:rsidRPr="00F60797">
        <w:rPr>
          <w:sz w:val="20"/>
        </w:rPr>
        <w:t>ublished on Mar 7, 2016</w:t>
      </w:r>
    </w:p>
    <w:p w14:paraId="6C556987" w14:textId="6CD0DAE6" w:rsidR="00E23648" w:rsidRDefault="00F60797" w:rsidP="00F60797">
      <w:pPr>
        <w:spacing w:after="0" w:line="240" w:lineRule="auto"/>
        <w:jc w:val="center"/>
        <w:rPr>
          <w:sz w:val="20"/>
        </w:rPr>
      </w:pPr>
      <w:r w:rsidRPr="000D512B">
        <w:rPr>
          <w:sz w:val="20"/>
        </w:rPr>
        <w:t xml:space="preserve"> </w:t>
      </w:r>
      <w:r w:rsidR="00E23648" w:rsidRPr="000D512B">
        <w:rPr>
          <w:sz w:val="20"/>
        </w:rPr>
        <w:t xml:space="preserve">[ </w:t>
      </w:r>
      <w:hyperlink r:id="rId14" w:history="1">
        <w:r w:rsidR="00E23648" w:rsidRPr="000D512B">
          <w:rPr>
            <w:rStyle w:val="Hyperlink"/>
            <w:sz w:val="20"/>
          </w:rPr>
          <w:t>https://</w:t>
        </w:r>
        <w:proofErr w:type="spellStart"/>
        <w:r w:rsidR="00E23648" w:rsidRPr="000D512B">
          <w:rPr>
            <w:rStyle w:val="Hyperlink"/>
            <w:sz w:val="20"/>
          </w:rPr>
          <w:t>www.youtube.com</w:t>
        </w:r>
        <w:proofErr w:type="spellEnd"/>
        <w:r w:rsidR="00E23648" w:rsidRPr="000D512B">
          <w:rPr>
            <w:rStyle w:val="Hyperlink"/>
            <w:sz w:val="20"/>
          </w:rPr>
          <w:t>/</w:t>
        </w:r>
        <w:proofErr w:type="spellStart"/>
        <w:r w:rsidR="00E23648" w:rsidRPr="000D512B">
          <w:rPr>
            <w:rStyle w:val="Hyperlink"/>
            <w:sz w:val="20"/>
          </w:rPr>
          <w:t>watch?v</w:t>
        </w:r>
        <w:proofErr w:type="spellEnd"/>
        <w:r w:rsidR="00E23648" w:rsidRPr="000D512B">
          <w:rPr>
            <w:rStyle w:val="Hyperlink"/>
            <w:sz w:val="20"/>
          </w:rPr>
          <w:t>=SUu6cmcC-3A</w:t>
        </w:r>
      </w:hyperlink>
      <w:r w:rsidR="00E23648" w:rsidRPr="000D512B">
        <w:rPr>
          <w:sz w:val="20"/>
        </w:rPr>
        <w:t>.]</w:t>
      </w:r>
    </w:p>
    <w:p w14:paraId="236A989A" w14:textId="77777777" w:rsidR="00A718E6" w:rsidRPr="000D512B" w:rsidRDefault="00A718E6" w:rsidP="00F60797">
      <w:pPr>
        <w:spacing w:after="0" w:line="240" w:lineRule="auto"/>
        <w:jc w:val="center"/>
        <w:rPr>
          <w:sz w:val="20"/>
        </w:rPr>
      </w:pPr>
    </w:p>
    <w:p w14:paraId="7A9984FA" w14:textId="77777777" w:rsidR="00E23648" w:rsidRDefault="00E23648" w:rsidP="00AC389C">
      <w:pPr>
        <w:jc w:val="center"/>
        <w:rPr>
          <w:b/>
          <w:sz w:val="24"/>
        </w:rPr>
      </w:pPr>
    </w:p>
    <w:p w14:paraId="55C7AF92" w14:textId="54DEDB4F" w:rsidR="00F8556F" w:rsidRDefault="00414E2A" w:rsidP="00AC389C">
      <w:pPr>
        <w:jc w:val="center"/>
        <w:rPr>
          <w:b/>
          <w:sz w:val="24"/>
        </w:rPr>
      </w:pPr>
      <w:r w:rsidRPr="00AC389C">
        <w:rPr>
          <w:b/>
          <w:sz w:val="24"/>
        </w:rPr>
        <w:lastRenderedPageBreak/>
        <w:t>H</w:t>
      </w:r>
      <w:r w:rsidR="00F8556F" w:rsidRPr="00AC389C">
        <w:rPr>
          <w:b/>
          <w:sz w:val="24"/>
        </w:rPr>
        <w:t>ow well the audit trail on the Git repository reflects the group's work?</w:t>
      </w:r>
    </w:p>
    <w:p w14:paraId="0490562C" w14:textId="77777777" w:rsidR="002A480D" w:rsidRPr="00AC389C" w:rsidRDefault="002A480D" w:rsidP="00AC389C">
      <w:pPr>
        <w:jc w:val="center"/>
        <w:rPr>
          <w:b/>
          <w:sz w:val="24"/>
        </w:rPr>
      </w:pPr>
    </w:p>
    <w:p w14:paraId="427B5C55" w14:textId="05CC70DD" w:rsidR="007517CB" w:rsidRPr="000D512B" w:rsidRDefault="001360D8" w:rsidP="00024295">
      <w:pPr>
        <w:ind w:firstLine="360"/>
        <w:jc w:val="both"/>
        <w:rPr>
          <w:i/>
          <w:sz w:val="20"/>
        </w:rPr>
      </w:pPr>
      <w:r w:rsidRPr="000D512B">
        <w:rPr>
          <w:i/>
          <w:sz w:val="20"/>
        </w:rPr>
        <w:t>“</w:t>
      </w:r>
      <w:r w:rsidR="00F8556F" w:rsidRPr="000D512B">
        <w:rPr>
          <w:i/>
          <w:sz w:val="20"/>
        </w:rPr>
        <w:t>I have seen that all members do their best to give work efforts to complete the group Assessment 2.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r w:rsidRPr="000D512B">
        <w:rPr>
          <w:i/>
          <w:sz w:val="20"/>
        </w:rPr>
        <w:t>”</w:t>
      </w:r>
      <w:r w:rsidR="00024295" w:rsidRPr="000D512B">
        <w:rPr>
          <w:i/>
          <w:sz w:val="20"/>
        </w:rPr>
        <w:t>-</w:t>
      </w:r>
      <w:r w:rsidR="00024295" w:rsidRPr="00AC389C">
        <w:rPr>
          <w:sz w:val="20"/>
        </w:rPr>
        <w:t xml:space="preserve"> </w:t>
      </w:r>
      <w:r w:rsidR="007517CB" w:rsidRPr="00AC389C">
        <w:rPr>
          <w:b/>
          <w:sz w:val="20"/>
        </w:rPr>
        <w:t>Jon</w:t>
      </w:r>
    </w:p>
    <w:p w14:paraId="30B3A3D9" w14:textId="77777777" w:rsidR="008F519F" w:rsidRDefault="008F519F" w:rsidP="00024295">
      <w:pPr>
        <w:pStyle w:val="ListParagraph"/>
        <w:ind w:left="0"/>
        <w:jc w:val="center"/>
        <w:rPr>
          <w:sz w:val="18"/>
        </w:rPr>
      </w:pPr>
    </w:p>
    <w:p w14:paraId="5B82076E" w14:textId="76A191C6" w:rsidR="00024295" w:rsidRDefault="00024295" w:rsidP="00024295">
      <w:pPr>
        <w:pStyle w:val="ListParagraph"/>
        <w:ind w:left="0"/>
        <w:jc w:val="center"/>
        <w:rPr>
          <w:i/>
          <w:sz w:val="18"/>
        </w:rPr>
      </w:pPr>
      <w:r w:rsidRPr="000D512B">
        <w:rPr>
          <w:sz w:val="18"/>
        </w:rPr>
        <w:t>- &lt;/&gt;</w:t>
      </w:r>
      <w:r w:rsidRPr="000D512B">
        <w:rPr>
          <w:i/>
          <w:sz w:val="18"/>
        </w:rPr>
        <w:t xml:space="preserve"> -</w:t>
      </w:r>
    </w:p>
    <w:p w14:paraId="2F623FE2" w14:textId="77777777" w:rsidR="008F519F" w:rsidRPr="000D512B" w:rsidRDefault="008F519F" w:rsidP="00024295">
      <w:pPr>
        <w:pStyle w:val="ListParagraph"/>
        <w:ind w:left="0"/>
        <w:jc w:val="center"/>
        <w:rPr>
          <w:i/>
          <w:sz w:val="18"/>
        </w:rPr>
      </w:pPr>
    </w:p>
    <w:p w14:paraId="5B8048E2" w14:textId="49F1FDA1" w:rsidR="007517CB" w:rsidRPr="000D512B" w:rsidRDefault="001360D8" w:rsidP="00024295">
      <w:pPr>
        <w:ind w:firstLine="360"/>
        <w:jc w:val="both"/>
        <w:rPr>
          <w:i/>
          <w:sz w:val="20"/>
        </w:rPr>
      </w:pPr>
      <w:r w:rsidRPr="000D512B">
        <w:rPr>
          <w:i/>
          <w:sz w:val="20"/>
        </w:rPr>
        <w:t>“</w:t>
      </w:r>
      <w:r w:rsidR="007517CB" w:rsidRPr="000D512B">
        <w:rPr>
          <w:i/>
          <w:sz w:val="20"/>
        </w:rPr>
        <w:t>I think the GitHub log somewhat captures the work of the group. I think the issue with its inaccuracy stems from the fact that the group has also done a lot of work on Canvas too, which is not captured on GitHub. I think it’s great for documenting the work that people do specifically on GitHub but that's the limit.</w:t>
      </w:r>
      <w:r w:rsidRPr="000D512B">
        <w:rPr>
          <w:i/>
          <w:sz w:val="20"/>
        </w:rPr>
        <w:t>”</w:t>
      </w:r>
      <w:r w:rsidR="00024295" w:rsidRPr="000D512B">
        <w:rPr>
          <w:i/>
          <w:sz w:val="20"/>
        </w:rPr>
        <w:t xml:space="preserve"> - </w:t>
      </w:r>
      <w:r w:rsidR="007517CB" w:rsidRPr="00AC389C">
        <w:rPr>
          <w:b/>
          <w:sz w:val="20"/>
        </w:rPr>
        <w:t>Dane</w:t>
      </w:r>
    </w:p>
    <w:p w14:paraId="258CFD29" w14:textId="77777777" w:rsidR="008F519F" w:rsidRDefault="008F519F" w:rsidP="00024295">
      <w:pPr>
        <w:pStyle w:val="ListParagraph"/>
        <w:ind w:left="0"/>
        <w:jc w:val="center"/>
        <w:rPr>
          <w:sz w:val="18"/>
        </w:rPr>
      </w:pPr>
    </w:p>
    <w:p w14:paraId="595636D2" w14:textId="2CD8C8B7" w:rsidR="00024295" w:rsidRDefault="00024295" w:rsidP="00024295">
      <w:pPr>
        <w:pStyle w:val="ListParagraph"/>
        <w:ind w:left="0"/>
        <w:jc w:val="center"/>
        <w:rPr>
          <w:i/>
          <w:sz w:val="18"/>
        </w:rPr>
      </w:pPr>
      <w:r w:rsidRPr="000D512B">
        <w:rPr>
          <w:sz w:val="18"/>
        </w:rPr>
        <w:t>- &lt;/&gt;</w:t>
      </w:r>
      <w:r w:rsidRPr="000D512B">
        <w:rPr>
          <w:i/>
          <w:sz w:val="18"/>
        </w:rPr>
        <w:t xml:space="preserve"> -</w:t>
      </w:r>
    </w:p>
    <w:p w14:paraId="1398DE83" w14:textId="77777777" w:rsidR="008F519F" w:rsidRPr="000D512B" w:rsidRDefault="008F519F" w:rsidP="00024295">
      <w:pPr>
        <w:pStyle w:val="ListParagraph"/>
        <w:ind w:left="0"/>
        <w:jc w:val="center"/>
        <w:rPr>
          <w:i/>
          <w:sz w:val="18"/>
        </w:rPr>
      </w:pPr>
    </w:p>
    <w:p w14:paraId="2F6F25F9" w14:textId="3972FC46" w:rsidR="001360D8" w:rsidRPr="000D512B" w:rsidRDefault="001360D8" w:rsidP="00024295">
      <w:pPr>
        <w:ind w:firstLine="360"/>
        <w:jc w:val="both"/>
        <w:rPr>
          <w:i/>
          <w:sz w:val="20"/>
        </w:rPr>
      </w:pPr>
      <w:r w:rsidRPr="000D512B">
        <w:rPr>
          <w:i/>
          <w:sz w:val="20"/>
        </w:rPr>
        <w:t>“Everyone has been doing well in keep</w:t>
      </w:r>
      <w:r w:rsidR="0077495D">
        <w:rPr>
          <w:i/>
          <w:sz w:val="20"/>
        </w:rPr>
        <w:t>ing</w:t>
      </w:r>
      <w:r w:rsidRPr="000D512B">
        <w:rPr>
          <w:i/>
          <w:sz w:val="20"/>
        </w:rPr>
        <w:t xml:space="preserve"> their files updated within GitHub. We were all made owners of GitHub account so we can add and update all our files easily. We were instructed not to change anyone else's documents as i</w:t>
      </w:r>
      <w:r w:rsidR="0077495D">
        <w:rPr>
          <w:i/>
          <w:sz w:val="20"/>
        </w:rPr>
        <w:t>f</w:t>
      </w:r>
      <w:r w:rsidRPr="000D512B">
        <w:rPr>
          <w:i/>
          <w:sz w:val="20"/>
        </w:rPr>
        <w:t xml:space="preserve"> we would change it permanently for everyone. Respecting that system and each other's work we are doing well in adding our own responses to tasks within our folders.”</w:t>
      </w:r>
      <w:r w:rsidR="00024295" w:rsidRPr="000D512B">
        <w:rPr>
          <w:i/>
          <w:sz w:val="20"/>
        </w:rPr>
        <w:t xml:space="preserve"> - </w:t>
      </w:r>
      <w:r w:rsidRPr="00AC389C">
        <w:rPr>
          <w:b/>
          <w:sz w:val="20"/>
        </w:rPr>
        <w:t>Rav</w:t>
      </w:r>
    </w:p>
    <w:p w14:paraId="32433663" w14:textId="77777777" w:rsidR="008F519F" w:rsidRDefault="008F519F" w:rsidP="00024295">
      <w:pPr>
        <w:pStyle w:val="ListParagraph"/>
        <w:ind w:left="0"/>
        <w:jc w:val="center"/>
        <w:rPr>
          <w:sz w:val="18"/>
        </w:rPr>
      </w:pPr>
    </w:p>
    <w:p w14:paraId="7629450D" w14:textId="578A4C88" w:rsidR="009E768D" w:rsidRDefault="00024295" w:rsidP="00024295">
      <w:pPr>
        <w:pStyle w:val="ListParagraph"/>
        <w:ind w:left="0"/>
        <w:jc w:val="center"/>
        <w:rPr>
          <w:i/>
          <w:sz w:val="18"/>
        </w:rPr>
      </w:pPr>
      <w:r w:rsidRPr="000D512B">
        <w:rPr>
          <w:sz w:val="18"/>
        </w:rPr>
        <w:t>- &lt;/&gt;</w:t>
      </w:r>
      <w:r w:rsidRPr="000D512B">
        <w:rPr>
          <w:i/>
          <w:sz w:val="18"/>
        </w:rPr>
        <w:t xml:space="preserve"> -</w:t>
      </w:r>
    </w:p>
    <w:p w14:paraId="6FA6E2B5" w14:textId="77777777" w:rsidR="008F519F" w:rsidRPr="000D512B" w:rsidRDefault="008F519F" w:rsidP="00024295">
      <w:pPr>
        <w:pStyle w:val="ListParagraph"/>
        <w:ind w:left="0"/>
        <w:jc w:val="center"/>
        <w:rPr>
          <w:i/>
          <w:sz w:val="18"/>
        </w:rPr>
      </w:pPr>
    </w:p>
    <w:p w14:paraId="586DA003" w14:textId="489F661A" w:rsidR="009E768D" w:rsidRPr="000D512B" w:rsidRDefault="009E768D" w:rsidP="00024295">
      <w:pPr>
        <w:ind w:firstLine="426"/>
        <w:jc w:val="both"/>
        <w:rPr>
          <w:i/>
          <w:sz w:val="20"/>
        </w:rPr>
      </w:pPr>
      <w:r w:rsidRPr="000D512B">
        <w:rPr>
          <w:i/>
          <w:sz w:val="20"/>
        </w:rPr>
        <w:t>“I have created my folder on the repository and stored my work files on there as</w:t>
      </w:r>
      <w:r w:rsidR="0077495D">
        <w:rPr>
          <w:i/>
          <w:sz w:val="20"/>
        </w:rPr>
        <w:t xml:space="preserve"> </w:t>
      </w:r>
      <w:r w:rsidRPr="000D512B">
        <w:rPr>
          <w:i/>
          <w:sz w:val="20"/>
        </w:rPr>
        <w:t>well as on canvas I also have GitHub desktop on my machine and used this to upload my folder and files to the repository, the audit trail has been working really well and everything is on track as we expected.”</w:t>
      </w:r>
      <w:r w:rsidR="00024295" w:rsidRPr="000D512B">
        <w:rPr>
          <w:i/>
          <w:sz w:val="20"/>
        </w:rPr>
        <w:t xml:space="preserve">- </w:t>
      </w:r>
      <w:r w:rsidR="00CC2CA5">
        <w:rPr>
          <w:b/>
          <w:i/>
          <w:sz w:val="20"/>
        </w:rPr>
        <w:t>Damian</w:t>
      </w:r>
    </w:p>
    <w:p w14:paraId="67D359AF" w14:textId="77777777" w:rsidR="008F519F" w:rsidRDefault="008F519F" w:rsidP="00024295">
      <w:pPr>
        <w:pStyle w:val="ListParagraph"/>
        <w:ind w:left="0"/>
        <w:jc w:val="center"/>
        <w:rPr>
          <w:sz w:val="18"/>
        </w:rPr>
      </w:pPr>
    </w:p>
    <w:p w14:paraId="1C39234F" w14:textId="322476CD" w:rsidR="00024295" w:rsidRDefault="00024295" w:rsidP="00024295">
      <w:pPr>
        <w:pStyle w:val="ListParagraph"/>
        <w:ind w:left="0"/>
        <w:jc w:val="center"/>
        <w:rPr>
          <w:i/>
          <w:sz w:val="18"/>
        </w:rPr>
      </w:pPr>
      <w:r w:rsidRPr="000D512B">
        <w:rPr>
          <w:sz w:val="18"/>
        </w:rPr>
        <w:t>- &lt;/&gt;</w:t>
      </w:r>
      <w:r w:rsidRPr="000D512B">
        <w:rPr>
          <w:i/>
          <w:sz w:val="18"/>
        </w:rPr>
        <w:t xml:space="preserve"> -</w:t>
      </w:r>
    </w:p>
    <w:p w14:paraId="3BEE635A" w14:textId="77777777" w:rsidR="008F519F" w:rsidRPr="000D512B" w:rsidRDefault="008F519F" w:rsidP="00024295">
      <w:pPr>
        <w:pStyle w:val="ListParagraph"/>
        <w:ind w:left="0"/>
        <w:jc w:val="center"/>
        <w:rPr>
          <w:i/>
          <w:sz w:val="18"/>
        </w:rPr>
      </w:pPr>
    </w:p>
    <w:p w14:paraId="2D3773EE" w14:textId="1A29327E" w:rsidR="00024295" w:rsidRPr="000D512B" w:rsidRDefault="00024295" w:rsidP="00024295">
      <w:pPr>
        <w:ind w:firstLine="426"/>
        <w:jc w:val="both"/>
        <w:rPr>
          <w:i/>
          <w:sz w:val="20"/>
        </w:rPr>
      </w:pPr>
      <w:r w:rsidRPr="000D512B">
        <w:rPr>
          <w:i/>
          <w:sz w:val="20"/>
        </w:rPr>
        <w:t xml:space="preserve">“Already create my folder in the GitHub repository of our group, that help us to develop our website, as well as install the GitHub desktop, to facilitate the cloning of the necessary files, this way we will avoid the confusion and will facilitate the solving of problems in the codes.” – </w:t>
      </w:r>
      <w:r w:rsidRPr="00AC389C">
        <w:rPr>
          <w:b/>
          <w:sz w:val="20"/>
        </w:rPr>
        <w:t>Jaime</w:t>
      </w:r>
    </w:p>
    <w:p w14:paraId="43103C9A" w14:textId="77777777" w:rsidR="008F519F" w:rsidRDefault="008F519F" w:rsidP="00024295">
      <w:pPr>
        <w:pStyle w:val="ListParagraph"/>
        <w:ind w:left="0"/>
        <w:jc w:val="center"/>
        <w:rPr>
          <w:sz w:val="18"/>
        </w:rPr>
      </w:pPr>
    </w:p>
    <w:p w14:paraId="27FBA9E1" w14:textId="60F1BA15" w:rsidR="00024295" w:rsidRDefault="00024295" w:rsidP="00024295">
      <w:pPr>
        <w:pStyle w:val="ListParagraph"/>
        <w:ind w:left="0"/>
        <w:jc w:val="center"/>
        <w:rPr>
          <w:i/>
          <w:sz w:val="18"/>
        </w:rPr>
      </w:pPr>
      <w:r w:rsidRPr="000D512B">
        <w:rPr>
          <w:sz w:val="18"/>
        </w:rPr>
        <w:t>- &lt;/&gt;</w:t>
      </w:r>
      <w:r w:rsidRPr="000D512B">
        <w:rPr>
          <w:i/>
          <w:sz w:val="18"/>
        </w:rPr>
        <w:t xml:space="preserve"> -</w:t>
      </w:r>
    </w:p>
    <w:p w14:paraId="347CA52D" w14:textId="77777777" w:rsidR="008F519F" w:rsidRPr="000D512B" w:rsidRDefault="008F519F" w:rsidP="00024295">
      <w:pPr>
        <w:pStyle w:val="ListParagraph"/>
        <w:ind w:left="0"/>
        <w:jc w:val="center"/>
        <w:rPr>
          <w:i/>
          <w:sz w:val="18"/>
        </w:rPr>
      </w:pPr>
    </w:p>
    <w:p w14:paraId="1E0E7A52" w14:textId="49404FAF" w:rsidR="00024295" w:rsidRDefault="00024295" w:rsidP="00024295">
      <w:pPr>
        <w:ind w:firstLine="426"/>
        <w:jc w:val="both"/>
        <w:rPr>
          <w:i/>
          <w:sz w:val="20"/>
        </w:rPr>
      </w:pPr>
      <w:r w:rsidRPr="000D512B">
        <w:rPr>
          <w:i/>
          <w:sz w:val="20"/>
        </w:rPr>
        <w:t>“The repository has been an effective tool for storing all the work we have done collectively in one easy to access place. It allows us to review everything our team has done. The only limitation with the audit trail</w:t>
      </w:r>
      <w:r w:rsidR="0077495D">
        <w:rPr>
          <w:i/>
          <w:sz w:val="20"/>
        </w:rPr>
        <w:t>, in my opinion,</w:t>
      </w:r>
      <w:r w:rsidRPr="000D512B">
        <w:rPr>
          <w:i/>
          <w:sz w:val="20"/>
        </w:rPr>
        <w:t xml:space="preserve">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r w:rsidR="00B6237A" w:rsidRPr="000D512B">
        <w:rPr>
          <w:i/>
          <w:sz w:val="20"/>
        </w:rPr>
        <w:t xml:space="preserve"> </w:t>
      </w:r>
      <w:r w:rsidRPr="000D512B">
        <w:rPr>
          <w:i/>
          <w:sz w:val="20"/>
        </w:rPr>
        <w:t>-</w:t>
      </w:r>
      <w:r w:rsidRPr="00AC389C">
        <w:rPr>
          <w:b/>
          <w:sz w:val="20"/>
        </w:rPr>
        <w:t xml:space="preserve"> Aaron</w:t>
      </w:r>
    </w:p>
    <w:p w14:paraId="385D5E8C" w14:textId="626C1403" w:rsidR="00AC389C" w:rsidRDefault="00AC389C" w:rsidP="00024295">
      <w:pPr>
        <w:ind w:firstLine="426"/>
        <w:jc w:val="both"/>
        <w:rPr>
          <w:i/>
          <w:sz w:val="20"/>
        </w:rPr>
      </w:pPr>
    </w:p>
    <w:p w14:paraId="336AF87E" w14:textId="77777777" w:rsidR="00B627AF" w:rsidRDefault="00B627AF" w:rsidP="00E23648">
      <w:pPr>
        <w:jc w:val="both"/>
        <w:rPr>
          <w:i/>
          <w:sz w:val="20"/>
        </w:rPr>
      </w:pPr>
    </w:p>
    <w:p w14:paraId="16AA5AD0" w14:textId="4746EA03" w:rsidR="00E23648" w:rsidRDefault="00AC389C" w:rsidP="00AC389C">
      <w:pPr>
        <w:jc w:val="both"/>
        <w:rPr>
          <w:i/>
          <w:sz w:val="20"/>
        </w:rPr>
      </w:pPr>
      <w:r w:rsidRPr="00AC389C">
        <w:rPr>
          <w:b/>
          <w:sz w:val="28"/>
        </w:rPr>
        <w:t>Other Comments:</w:t>
      </w:r>
      <w:r w:rsidRPr="00AC389C">
        <w:rPr>
          <w:i/>
          <w:sz w:val="28"/>
        </w:rPr>
        <w:t xml:space="preserve">  </w:t>
      </w:r>
      <w:r>
        <w:rPr>
          <w:i/>
          <w:sz w:val="20"/>
        </w:rPr>
        <w:t>How members set</w:t>
      </w:r>
      <w:r w:rsidR="0077495D">
        <w:rPr>
          <w:i/>
          <w:sz w:val="20"/>
        </w:rPr>
        <w:t xml:space="preserve"> </w:t>
      </w:r>
      <w:r>
        <w:rPr>
          <w:i/>
          <w:sz w:val="20"/>
        </w:rPr>
        <w:t>up the</w:t>
      </w:r>
      <w:r w:rsidR="003D3D78">
        <w:rPr>
          <w:i/>
          <w:sz w:val="20"/>
        </w:rPr>
        <w:t>ir</w:t>
      </w:r>
      <w:r>
        <w:rPr>
          <w:i/>
          <w:sz w:val="20"/>
        </w:rPr>
        <w:t xml:space="preserve"> GitHub &amp; Git Repository?</w:t>
      </w:r>
    </w:p>
    <w:p w14:paraId="24E06E38" w14:textId="77777777" w:rsidR="003D3D78" w:rsidRPr="00FC05BF" w:rsidRDefault="003D3D78" w:rsidP="00AC389C">
      <w:pPr>
        <w:jc w:val="both"/>
        <w:rPr>
          <w:i/>
          <w:sz w:val="28"/>
        </w:rPr>
      </w:pPr>
    </w:p>
    <w:p w14:paraId="3B5E34AF" w14:textId="433DB9FA" w:rsidR="00AC389C" w:rsidRPr="000D512B" w:rsidRDefault="00AC389C" w:rsidP="00AC389C">
      <w:pPr>
        <w:jc w:val="both"/>
        <w:rPr>
          <w:b/>
          <w:sz w:val="20"/>
        </w:rPr>
      </w:pPr>
      <w:r w:rsidRPr="000D512B">
        <w:rPr>
          <w:b/>
          <w:sz w:val="20"/>
        </w:rPr>
        <w:t xml:space="preserve">The link to </w:t>
      </w:r>
      <w:r w:rsidR="0077495D">
        <w:rPr>
          <w:b/>
          <w:sz w:val="20"/>
        </w:rPr>
        <w:t xml:space="preserve">the </w:t>
      </w:r>
      <w:r w:rsidRPr="000D512B">
        <w:rPr>
          <w:b/>
          <w:sz w:val="20"/>
        </w:rPr>
        <w:t xml:space="preserve">group website: </w:t>
      </w:r>
    </w:p>
    <w:p w14:paraId="371D15FA" w14:textId="2BAEEEF5" w:rsidR="00AC389C" w:rsidRPr="00A43982" w:rsidRDefault="00AC389C" w:rsidP="00A43982">
      <w:pPr>
        <w:ind w:firstLine="360"/>
        <w:jc w:val="both"/>
        <w:rPr>
          <w:i/>
          <w:sz w:val="20"/>
        </w:rPr>
      </w:pPr>
      <w:r w:rsidRPr="000D512B">
        <w:rPr>
          <w:i/>
          <w:sz w:val="20"/>
        </w:rPr>
        <w:t xml:space="preserve">“I have created my file folder in the repository for project item for building the group website that is not CLONED to the main project files so that the group Overseers can then have easy access and transfer my work to the main project folder. (Note: Changes in the main project is the most crucial situation in building software or a website with a group of people. Only overseers of the task should update or do some changes in the main project. This will minimize debug error, and group members will communicate in </w:t>
      </w:r>
      <w:r w:rsidR="0077495D">
        <w:rPr>
          <w:i/>
          <w:sz w:val="20"/>
        </w:rPr>
        <w:t xml:space="preserve">an </w:t>
      </w:r>
      <w:r w:rsidRPr="000D512B">
        <w:rPr>
          <w:i/>
          <w:sz w:val="20"/>
        </w:rPr>
        <w:t>organi</w:t>
      </w:r>
      <w:r w:rsidR="0077495D">
        <w:rPr>
          <w:i/>
          <w:sz w:val="20"/>
        </w:rPr>
        <w:t>z</w:t>
      </w:r>
      <w:r w:rsidRPr="000D512B">
        <w:rPr>
          <w:i/>
          <w:sz w:val="20"/>
        </w:rPr>
        <w:t>ed manner.)”</w:t>
      </w:r>
      <w:r w:rsidR="00A43982" w:rsidRPr="00EB742C">
        <w:rPr>
          <w:b/>
          <w:i/>
          <w:sz w:val="20"/>
        </w:rPr>
        <w:t xml:space="preserve">- </w:t>
      </w:r>
      <w:r w:rsidRPr="00EB742C">
        <w:rPr>
          <w:b/>
          <w:i/>
          <w:sz w:val="20"/>
        </w:rPr>
        <w:t>Jon</w:t>
      </w:r>
    </w:p>
    <w:p w14:paraId="55670217" w14:textId="77777777" w:rsidR="00A43982" w:rsidRDefault="00A43982" w:rsidP="00A43982">
      <w:pPr>
        <w:pStyle w:val="ListParagraph"/>
        <w:ind w:left="0"/>
        <w:jc w:val="center"/>
        <w:rPr>
          <w:sz w:val="18"/>
        </w:rPr>
      </w:pPr>
    </w:p>
    <w:p w14:paraId="1440890B" w14:textId="0AD62C1D" w:rsidR="00A43982" w:rsidRDefault="00A43982" w:rsidP="00A43982">
      <w:pPr>
        <w:pStyle w:val="ListParagraph"/>
        <w:ind w:left="0"/>
        <w:jc w:val="center"/>
        <w:rPr>
          <w:i/>
          <w:sz w:val="18"/>
        </w:rPr>
      </w:pPr>
      <w:r w:rsidRPr="000D512B">
        <w:rPr>
          <w:sz w:val="18"/>
        </w:rPr>
        <w:t>- &lt;/&gt;</w:t>
      </w:r>
      <w:r w:rsidRPr="000D512B">
        <w:rPr>
          <w:i/>
          <w:sz w:val="18"/>
        </w:rPr>
        <w:t xml:space="preserve"> -</w:t>
      </w:r>
    </w:p>
    <w:p w14:paraId="770BA186" w14:textId="77777777" w:rsidR="00A43982" w:rsidRPr="000D512B" w:rsidRDefault="00A43982" w:rsidP="00A43982">
      <w:pPr>
        <w:pStyle w:val="ListParagraph"/>
        <w:jc w:val="both"/>
        <w:rPr>
          <w:i/>
          <w:sz w:val="20"/>
        </w:rPr>
      </w:pPr>
    </w:p>
    <w:p w14:paraId="5EDFE3D7" w14:textId="3B115511" w:rsidR="00AC389C" w:rsidRPr="00A43982" w:rsidRDefault="00AC389C" w:rsidP="00A43982">
      <w:pPr>
        <w:ind w:firstLine="360"/>
        <w:jc w:val="both"/>
        <w:rPr>
          <w:i/>
          <w:sz w:val="20"/>
        </w:rPr>
      </w:pPr>
      <w:r w:rsidRPr="000D512B">
        <w:rPr>
          <w:i/>
          <w:sz w:val="20"/>
        </w:rPr>
        <w:t>“Following Jon's lead, I have created a new folder on my personal repo called "Assignment 2/Group Work". For now, while I figure out how to more efficiently use GitHub, I'll save my ongoing work in that folder so everyone can see it and use it as needed. Thanks to Jon for the instruction on this!”</w:t>
      </w:r>
      <w:r w:rsidR="00A43982">
        <w:rPr>
          <w:i/>
          <w:sz w:val="20"/>
        </w:rPr>
        <w:t xml:space="preserve"> </w:t>
      </w:r>
      <w:r w:rsidR="00A43982" w:rsidRPr="00EB742C">
        <w:rPr>
          <w:b/>
          <w:i/>
          <w:sz w:val="20"/>
        </w:rPr>
        <w:t xml:space="preserve">- </w:t>
      </w:r>
      <w:r w:rsidRPr="00EB742C">
        <w:rPr>
          <w:b/>
          <w:i/>
          <w:sz w:val="20"/>
        </w:rPr>
        <w:t>Dane</w:t>
      </w:r>
    </w:p>
    <w:p w14:paraId="0FA40F96" w14:textId="77777777" w:rsidR="00A43982" w:rsidRDefault="00A43982" w:rsidP="00A43982">
      <w:pPr>
        <w:pStyle w:val="ListParagraph"/>
        <w:ind w:left="0"/>
        <w:jc w:val="center"/>
        <w:rPr>
          <w:sz w:val="18"/>
        </w:rPr>
      </w:pPr>
    </w:p>
    <w:p w14:paraId="4B66C977" w14:textId="414BAFCC" w:rsidR="00A43982" w:rsidRDefault="00A43982" w:rsidP="00A43982">
      <w:pPr>
        <w:pStyle w:val="ListParagraph"/>
        <w:ind w:left="0"/>
        <w:jc w:val="center"/>
        <w:rPr>
          <w:i/>
          <w:sz w:val="18"/>
        </w:rPr>
      </w:pPr>
      <w:r w:rsidRPr="000D512B">
        <w:rPr>
          <w:sz w:val="18"/>
        </w:rPr>
        <w:t>- &lt;/&gt;</w:t>
      </w:r>
      <w:r w:rsidRPr="000D512B">
        <w:rPr>
          <w:i/>
          <w:sz w:val="18"/>
        </w:rPr>
        <w:t xml:space="preserve"> -</w:t>
      </w:r>
    </w:p>
    <w:p w14:paraId="762660DD" w14:textId="77777777" w:rsidR="00A43982" w:rsidRPr="00A43982" w:rsidRDefault="00A43982" w:rsidP="00A43982">
      <w:pPr>
        <w:jc w:val="both"/>
        <w:rPr>
          <w:i/>
          <w:sz w:val="20"/>
        </w:rPr>
      </w:pPr>
    </w:p>
    <w:p w14:paraId="51737234" w14:textId="064F2E7F" w:rsidR="00AC389C" w:rsidRPr="00A43982" w:rsidRDefault="00AC389C" w:rsidP="00A43982">
      <w:pPr>
        <w:ind w:firstLine="360"/>
        <w:jc w:val="both"/>
        <w:rPr>
          <w:i/>
          <w:sz w:val="20"/>
        </w:rPr>
      </w:pPr>
      <w:r w:rsidRPr="000D512B">
        <w:rPr>
          <w:i/>
          <w:sz w:val="20"/>
        </w:rPr>
        <w:t>“(Note for everyone) As discussed in the call, I will deal with adding the Team Profile sections into the site once Dane has collated everything and passed it onto me. I'll make a post for everyone to discuss any edits. I've provided all the base files in my GitHub folder as a backup, but since it’s an ongoing development I'll only backup the site once we are happy with it.”</w:t>
      </w:r>
      <w:r w:rsidR="00A43982">
        <w:rPr>
          <w:i/>
          <w:sz w:val="20"/>
        </w:rPr>
        <w:t xml:space="preserve"> </w:t>
      </w:r>
      <w:r w:rsidR="00A43982" w:rsidRPr="00EB742C">
        <w:rPr>
          <w:b/>
          <w:i/>
          <w:sz w:val="20"/>
        </w:rPr>
        <w:t xml:space="preserve">- </w:t>
      </w:r>
      <w:r w:rsidRPr="00EB742C">
        <w:rPr>
          <w:b/>
          <w:i/>
          <w:sz w:val="20"/>
        </w:rPr>
        <w:t>Rav</w:t>
      </w:r>
    </w:p>
    <w:p w14:paraId="482DF465" w14:textId="77777777" w:rsidR="00A43982" w:rsidRPr="00A43982" w:rsidRDefault="00A43982" w:rsidP="00A43982">
      <w:pPr>
        <w:jc w:val="both"/>
        <w:rPr>
          <w:i/>
          <w:sz w:val="20"/>
        </w:rPr>
      </w:pPr>
    </w:p>
    <w:p w14:paraId="54F12342" w14:textId="53556A5E" w:rsidR="00AC389C" w:rsidRDefault="00AC389C" w:rsidP="00AC389C">
      <w:pPr>
        <w:jc w:val="both"/>
        <w:rPr>
          <w:b/>
          <w:sz w:val="20"/>
        </w:rPr>
      </w:pPr>
      <w:r w:rsidRPr="000D512B">
        <w:rPr>
          <w:b/>
          <w:sz w:val="20"/>
        </w:rPr>
        <w:t xml:space="preserve">The link to your group's Git repository (GitHub): </w:t>
      </w:r>
    </w:p>
    <w:p w14:paraId="0EDE6ADF" w14:textId="77777777" w:rsidR="00A43982" w:rsidRPr="000D512B" w:rsidRDefault="00A43982" w:rsidP="00AC389C">
      <w:pPr>
        <w:jc w:val="both"/>
        <w:rPr>
          <w:b/>
          <w:sz w:val="20"/>
        </w:rPr>
      </w:pPr>
    </w:p>
    <w:p w14:paraId="2ADB82BE" w14:textId="512D71C1" w:rsidR="00AC389C" w:rsidRPr="00A43982" w:rsidRDefault="00AC389C" w:rsidP="00A43982">
      <w:pPr>
        <w:ind w:firstLine="360"/>
        <w:jc w:val="both"/>
        <w:rPr>
          <w:sz w:val="20"/>
        </w:rPr>
      </w:pPr>
      <w:r w:rsidRPr="000D512B">
        <w:rPr>
          <w:i/>
          <w:sz w:val="20"/>
        </w:rPr>
        <w:t>“I have installed my GitHub Desktop to help me organized my Git Repository Group links and also for other easy option to commit and push my work to my folder in the repository I been using the GitHub Bush CMD pane</w:t>
      </w:r>
      <w:r w:rsidRPr="000D512B">
        <w:rPr>
          <w:sz w:val="20"/>
        </w:rPr>
        <w:t>.”</w:t>
      </w:r>
      <w:r w:rsidR="00A43982" w:rsidRPr="00EB742C">
        <w:rPr>
          <w:b/>
          <w:sz w:val="20"/>
        </w:rPr>
        <w:t xml:space="preserve">- </w:t>
      </w:r>
      <w:r w:rsidRPr="00EB742C">
        <w:rPr>
          <w:b/>
          <w:i/>
          <w:sz w:val="20"/>
        </w:rPr>
        <w:t>Jon</w:t>
      </w:r>
    </w:p>
    <w:p w14:paraId="4D4589E8" w14:textId="3199A5BF" w:rsidR="00A43982" w:rsidRDefault="00A43982" w:rsidP="00A43982">
      <w:pPr>
        <w:jc w:val="both"/>
        <w:rPr>
          <w:i/>
          <w:sz w:val="20"/>
        </w:rPr>
      </w:pPr>
    </w:p>
    <w:p w14:paraId="193D2B06" w14:textId="77777777" w:rsidR="00A43982" w:rsidRDefault="00A43982" w:rsidP="00A43982">
      <w:pPr>
        <w:pStyle w:val="ListParagraph"/>
        <w:ind w:left="0"/>
        <w:jc w:val="center"/>
        <w:rPr>
          <w:i/>
          <w:sz w:val="18"/>
        </w:rPr>
      </w:pPr>
      <w:r w:rsidRPr="000D512B">
        <w:rPr>
          <w:sz w:val="18"/>
        </w:rPr>
        <w:t>- &lt;/&gt;</w:t>
      </w:r>
      <w:r w:rsidRPr="000D512B">
        <w:rPr>
          <w:i/>
          <w:sz w:val="18"/>
        </w:rPr>
        <w:t xml:space="preserve"> -</w:t>
      </w:r>
    </w:p>
    <w:p w14:paraId="6E78540B" w14:textId="77777777" w:rsidR="00A43982" w:rsidRPr="00A43982" w:rsidRDefault="00A43982" w:rsidP="00A43982">
      <w:pPr>
        <w:jc w:val="both"/>
        <w:rPr>
          <w:i/>
          <w:sz w:val="20"/>
        </w:rPr>
      </w:pPr>
    </w:p>
    <w:p w14:paraId="4B151578" w14:textId="4EFF1AAB" w:rsidR="00AC389C" w:rsidRDefault="00AC389C" w:rsidP="00A43982">
      <w:pPr>
        <w:ind w:firstLine="360"/>
        <w:jc w:val="both"/>
        <w:rPr>
          <w:i/>
          <w:sz w:val="20"/>
        </w:rPr>
      </w:pPr>
      <w:r w:rsidRPr="000D512B">
        <w:rPr>
          <w:i/>
          <w:sz w:val="20"/>
        </w:rPr>
        <w:t>“I also followed Jon's lead here too. I have downloaded GitHub to my desktop. I also instigated a discussion in the Canvas forum to establish what the group</w:t>
      </w:r>
      <w:r w:rsidR="0077495D">
        <w:rPr>
          <w:i/>
          <w:sz w:val="20"/>
        </w:rPr>
        <w:t>'</w:t>
      </w:r>
      <w:r w:rsidRPr="000D512B">
        <w:rPr>
          <w:i/>
          <w:sz w:val="20"/>
        </w:rPr>
        <w:t xml:space="preserve">s plans are for creating and accessing our group repository. This week I will </w:t>
      </w:r>
      <w:proofErr w:type="spellStart"/>
      <w:r w:rsidRPr="000D512B">
        <w:rPr>
          <w:i/>
          <w:sz w:val="20"/>
        </w:rPr>
        <w:t>endeavor</w:t>
      </w:r>
      <w:proofErr w:type="spellEnd"/>
      <w:r w:rsidRPr="000D512B">
        <w:rPr>
          <w:i/>
          <w:sz w:val="20"/>
        </w:rPr>
        <w:t xml:space="preserve"> to watch as many tuts as possible to ensure I can contribute effectively to the assignment.”</w:t>
      </w:r>
      <w:r w:rsidR="00A43982" w:rsidRPr="00EB742C">
        <w:rPr>
          <w:b/>
          <w:i/>
          <w:sz w:val="20"/>
        </w:rPr>
        <w:t xml:space="preserve">- </w:t>
      </w:r>
      <w:r w:rsidRPr="00EB742C">
        <w:rPr>
          <w:b/>
          <w:i/>
          <w:sz w:val="20"/>
        </w:rPr>
        <w:t>Dane</w:t>
      </w:r>
    </w:p>
    <w:p w14:paraId="46F7A690" w14:textId="77777777" w:rsidR="00A43982" w:rsidRDefault="00A43982" w:rsidP="00A43982">
      <w:pPr>
        <w:pStyle w:val="ListParagraph"/>
        <w:ind w:left="0"/>
        <w:jc w:val="center"/>
        <w:rPr>
          <w:sz w:val="18"/>
        </w:rPr>
      </w:pPr>
    </w:p>
    <w:p w14:paraId="6FDE0383" w14:textId="3339AEE7" w:rsidR="00A43982" w:rsidRDefault="00A43982" w:rsidP="00A43982">
      <w:pPr>
        <w:pStyle w:val="ListParagraph"/>
        <w:ind w:left="0"/>
        <w:jc w:val="center"/>
        <w:rPr>
          <w:i/>
          <w:sz w:val="18"/>
        </w:rPr>
      </w:pPr>
      <w:r w:rsidRPr="000D512B">
        <w:rPr>
          <w:sz w:val="18"/>
        </w:rPr>
        <w:t>- &lt;/&gt;</w:t>
      </w:r>
      <w:r w:rsidRPr="000D512B">
        <w:rPr>
          <w:i/>
          <w:sz w:val="18"/>
        </w:rPr>
        <w:t xml:space="preserve"> -</w:t>
      </w:r>
    </w:p>
    <w:p w14:paraId="2123A783" w14:textId="77777777" w:rsidR="00A43982" w:rsidRPr="00A43982" w:rsidRDefault="00A43982" w:rsidP="00A43982">
      <w:pPr>
        <w:ind w:firstLine="360"/>
        <w:jc w:val="both"/>
        <w:rPr>
          <w:i/>
          <w:sz w:val="20"/>
        </w:rPr>
      </w:pPr>
    </w:p>
    <w:p w14:paraId="624C17C7" w14:textId="577AD842" w:rsidR="00024295" w:rsidRPr="00FC05BF" w:rsidRDefault="00AC389C" w:rsidP="00FC05BF">
      <w:pPr>
        <w:ind w:firstLine="360"/>
        <w:jc w:val="both"/>
        <w:rPr>
          <w:i/>
          <w:sz w:val="18"/>
        </w:rPr>
      </w:pPr>
      <w:r w:rsidRPr="000D512B">
        <w:rPr>
          <w:i/>
          <w:sz w:val="20"/>
        </w:rPr>
        <w:t>“I have installed my GitHub Desktop to help me organized my Git Repository Group links.”</w:t>
      </w:r>
      <w:r w:rsidR="00A43982">
        <w:rPr>
          <w:i/>
          <w:sz w:val="20"/>
        </w:rPr>
        <w:t xml:space="preserve"> </w:t>
      </w:r>
      <w:r w:rsidR="00A43982" w:rsidRPr="00EB742C">
        <w:rPr>
          <w:b/>
          <w:i/>
          <w:sz w:val="20"/>
        </w:rPr>
        <w:t xml:space="preserve">- </w:t>
      </w:r>
      <w:r w:rsidRPr="00EB742C">
        <w:rPr>
          <w:b/>
          <w:i/>
          <w:sz w:val="20"/>
        </w:rPr>
        <w:t>Rav</w:t>
      </w:r>
    </w:p>
    <w:p w14:paraId="678E1051" w14:textId="77777777" w:rsidR="00024295" w:rsidRPr="000D512B" w:rsidRDefault="00024295">
      <w:pPr>
        <w:jc w:val="both"/>
        <w:rPr>
          <w:i/>
          <w:sz w:val="20"/>
        </w:rPr>
      </w:pPr>
    </w:p>
    <w:sectPr w:rsidR="00024295" w:rsidRPr="000D512B" w:rsidSect="000D512B">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EA7FFE" w14:textId="77777777" w:rsidR="00873BA6" w:rsidRDefault="00873BA6" w:rsidP="000A02C3">
      <w:pPr>
        <w:spacing w:after="0" w:line="240" w:lineRule="auto"/>
      </w:pPr>
      <w:r>
        <w:separator/>
      </w:r>
    </w:p>
  </w:endnote>
  <w:endnote w:type="continuationSeparator" w:id="0">
    <w:p w14:paraId="08821A59" w14:textId="77777777" w:rsidR="00873BA6" w:rsidRDefault="00873BA6" w:rsidP="000A02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50AD6" w14:textId="77777777" w:rsidR="00D662C3" w:rsidRDefault="00D662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35035" w14:textId="77777777" w:rsidR="00D662C3" w:rsidRDefault="00D662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BC4B1" w14:textId="77777777" w:rsidR="00D662C3" w:rsidRDefault="00D662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6DE7E" w14:textId="77777777" w:rsidR="00873BA6" w:rsidRDefault="00873BA6" w:rsidP="000A02C3">
      <w:pPr>
        <w:spacing w:after="0" w:line="240" w:lineRule="auto"/>
      </w:pPr>
      <w:r>
        <w:separator/>
      </w:r>
    </w:p>
  </w:footnote>
  <w:footnote w:type="continuationSeparator" w:id="0">
    <w:p w14:paraId="1A25E042" w14:textId="77777777" w:rsidR="00873BA6" w:rsidRDefault="00873BA6" w:rsidP="000A02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DFE16F" w14:textId="77777777" w:rsidR="00D662C3" w:rsidRDefault="00D662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CE2EC" w14:textId="1C95E81E" w:rsidR="000A02C3" w:rsidRDefault="000A02C3" w:rsidP="000A02C3">
    <w:pPr>
      <w:pStyle w:val="Header"/>
      <w:jc w:val="right"/>
      <w:rPr>
        <w:b/>
        <w:sz w:val="32"/>
      </w:rPr>
    </w:pPr>
    <w:r w:rsidRPr="00F8556F">
      <w:rPr>
        <w:b/>
        <w:sz w:val="32"/>
      </w:rPr>
      <w:t>Ass</w:t>
    </w:r>
    <w:r>
      <w:rPr>
        <w:b/>
        <w:sz w:val="32"/>
      </w:rPr>
      <w:t>ess</w:t>
    </w:r>
    <w:r w:rsidRPr="00F8556F">
      <w:rPr>
        <w:b/>
        <w:sz w:val="32"/>
      </w:rPr>
      <w:t xml:space="preserve">ment 2 </w:t>
    </w:r>
    <w:r>
      <w:rPr>
        <w:b/>
        <w:sz w:val="32"/>
      </w:rPr>
      <w:t>Group Project</w:t>
    </w:r>
  </w:p>
  <w:p w14:paraId="047AE7FB" w14:textId="3F66A992" w:rsidR="000A02C3" w:rsidRDefault="000A02C3" w:rsidP="000A02C3">
    <w:pPr>
      <w:pStyle w:val="Header"/>
      <w:jc w:val="right"/>
    </w:pPr>
    <w:r>
      <w:t>Introduction to I.T | RMIT</w:t>
    </w:r>
  </w:p>
  <w:p w14:paraId="6084177C" w14:textId="7B69245C" w:rsidR="000A02C3" w:rsidRDefault="000A02C3" w:rsidP="000A02C3">
    <w:pPr>
      <w:pStyle w:val="Header"/>
      <w:jc w:val="right"/>
      <w:rPr>
        <w:b/>
      </w:rPr>
    </w:pPr>
    <w:r>
      <w:t xml:space="preserve">Group 4: </w:t>
    </w:r>
    <w:proofErr w:type="spellStart"/>
    <w:r w:rsidRPr="000A02C3">
      <w:rPr>
        <w:b/>
      </w:rPr>
      <w:t>TechElites</w:t>
    </w:r>
    <w:proofErr w:type="spellEnd"/>
  </w:p>
  <w:p w14:paraId="68DDCDE6" w14:textId="77777777" w:rsidR="00D662C3" w:rsidRPr="00D662C3" w:rsidRDefault="00D662C3" w:rsidP="00D662C3">
    <w:pPr>
      <w:spacing w:after="0" w:line="240" w:lineRule="auto"/>
      <w:jc w:val="right"/>
      <w:rPr>
        <w:b/>
        <w:sz w:val="20"/>
      </w:rPr>
    </w:pPr>
    <w:r w:rsidRPr="00D662C3">
      <w:rPr>
        <w:sz w:val="18"/>
      </w:rPr>
      <w:t xml:space="preserve">GitHub: </w:t>
    </w:r>
    <w:proofErr w:type="spellStart"/>
    <w:r w:rsidRPr="00D662C3">
      <w:rPr>
        <w:b/>
        <w:sz w:val="20"/>
      </w:rPr>
      <w:t>TechElites</w:t>
    </w:r>
    <w:proofErr w:type="spellEnd"/>
    <w:r w:rsidRPr="00D662C3">
      <w:rPr>
        <w:b/>
        <w:sz w:val="20"/>
      </w:rPr>
      <w:t xml:space="preserve"> – </w:t>
    </w:r>
    <w:proofErr w:type="spellStart"/>
    <w:r w:rsidRPr="00D662C3">
      <w:rPr>
        <w:b/>
        <w:sz w:val="20"/>
      </w:rPr>
      <w:t>RMITStudent</w:t>
    </w:r>
    <w:proofErr w:type="spellEnd"/>
  </w:p>
  <w:p w14:paraId="0BA4CA85" w14:textId="7FA144EA" w:rsidR="00384EDD" w:rsidRDefault="00384EDD" w:rsidP="000A02C3">
    <w:pPr>
      <w:pStyle w:val="Header"/>
      <w:jc w:val="right"/>
    </w:pPr>
  </w:p>
  <w:p w14:paraId="4E209969" w14:textId="77777777" w:rsidR="000A02C3" w:rsidRDefault="000A02C3" w:rsidP="000A02C3">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74A138" w14:textId="77777777" w:rsidR="00D662C3" w:rsidRDefault="00D662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3453C8"/>
    <w:multiLevelType w:val="hybridMultilevel"/>
    <w:tmpl w:val="3C98DCA2"/>
    <w:lvl w:ilvl="0" w:tplc="FA065E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tjCzMDY3MbSwNDFT0lEKTi0uzszPAykwqgUAdR+HsSwAAAA="/>
  </w:docVars>
  <w:rsids>
    <w:rsidRoot w:val="00F8556F"/>
    <w:rsid w:val="00024295"/>
    <w:rsid w:val="00097232"/>
    <w:rsid w:val="000A02C3"/>
    <w:rsid w:val="000D512B"/>
    <w:rsid w:val="001360D8"/>
    <w:rsid w:val="00140A2B"/>
    <w:rsid w:val="001432B3"/>
    <w:rsid w:val="001A6C1C"/>
    <w:rsid w:val="002451F1"/>
    <w:rsid w:val="00245E0D"/>
    <w:rsid w:val="0025115C"/>
    <w:rsid w:val="00253436"/>
    <w:rsid w:val="0028782B"/>
    <w:rsid w:val="002A480D"/>
    <w:rsid w:val="002D0E86"/>
    <w:rsid w:val="002D175A"/>
    <w:rsid w:val="002D430B"/>
    <w:rsid w:val="00304D88"/>
    <w:rsid w:val="00376FC2"/>
    <w:rsid w:val="00384EDD"/>
    <w:rsid w:val="003D3D78"/>
    <w:rsid w:val="003F7848"/>
    <w:rsid w:val="00414E2A"/>
    <w:rsid w:val="004D6433"/>
    <w:rsid w:val="005228EB"/>
    <w:rsid w:val="005D556E"/>
    <w:rsid w:val="006364AA"/>
    <w:rsid w:val="00655F77"/>
    <w:rsid w:val="00684FE7"/>
    <w:rsid w:val="006D4F4D"/>
    <w:rsid w:val="00735C88"/>
    <w:rsid w:val="007517CB"/>
    <w:rsid w:val="0077495D"/>
    <w:rsid w:val="0077540D"/>
    <w:rsid w:val="007A74D8"/>
    <w:rsid w:val="00800CF4"/>
    <w:rsid w:val="00873BA6"/>
    <w:rsid w:val="008F519F"/>
    <w:rsid w:val="009A2872"/>
    <w:rsid w:val="009D09C5"/>
    <w:rsid w:val="009E768D"/>
    <w:rsid w:val="00A43982"/>
    <w:rsid w:val="00A70F36"/>
    <w:rsid w:val="00A718E6"/>
    <w:rsid w:val="00A85288"/>
    <w:rsid w:val="00AC389C"/>
    <w:rsid w:val="00B6237A"/>
    <w:rsid w:val="00B627AF"/>
    <w:rsid w:val="00BF2CB7"/>
    <w:rsid w:val="00CC2CA5"/>
    <w:rsid w:val="00CF2004"/>
    <w:rsid w:val="00D02F56"/>
    <w:rsid w:val="00D51617"/>
    <w:rsid w:val="00D57196"/>
    <w:rsid w:val="00D662C3"/>
    <w:rsid w:val="00DA26FF"/>
    <w:rsid w:val="00DF6468"/>
    <w:rsid w:val="00E23648"/>
    <w:rsid w:val="00E33C35"/>
    <w:rsid w:val="00E638DF"/>
    <w:rsid w:val="00E772B7"/>
    <w:rsid w:val="00E866A5"/>
    <w:rsid w:val="00EB742C"/>
    <w:rsid w:val="00ED75D5"/>
    <w:rsid w:val="00F25B69"/>
    <w:rsid w:val="00F573A3"/>
    <w:rsid w:val="00F60797"/>
    <w:rsid w:val="00F81453"/>
    <w:rsid w:val="00F81A3E"/>
    <w:rsid w:val="00F8556F"/>
    <w:rsid w:val="00FA6E9D"/>
    <w:rsid w:val="00FC05B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EE3643"/>
  <w15:chartTrackingRefBased/>
  <w15:docId w15:val="{DCCB75D7-8900-4C30-B67C-EDD16905B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556F"/>
    <w:rPr>
      <w:color w:val="0563C1" w:themeColor="hyperlink"/>
      <w:u w:val="single"/>
    </w:rPr>
  </w:style>
  <w:style w:type="character" w:styleId="UnresolvedMention">
    <w:name w:val="Unresolved Mention"/>
    <w:basedOn w:val="DefaultParagraphFont"/>
    <w:uiPriority w:val="99"/>
    <w:semiHidden/>
    <w:unhideWhenUsed/>
    <w:rsid w:val="00F8556F"/>
    <w:rPr>
      <w:color w:val="605E5C"/>
      <w:shd w:val="clear" w:color="auto" w:fill="E1DFDD"/>
    </w:rPr>
  </w:style>
  <w:style w:type="paragraph" w:styleId="Header">
    <w:name w:val="header"/>
    <w:basedOn w:val="Normal"/>
    <w:link w:val="HeaderChar"/>
    <w:uiPriority w:val="99"/>
    <w:unhideWhenUsed/>
    <w:rsid w:val="000A02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02C3"/>
  </w:style>
  <w:style w:type="paragraph" w:styleId="Footer">
    <w:name w:val="footer"/>
    <w:basedOn w:val="Normal"/>
    <w:link w:val="FooterChar"/>
    <w:uiPriority w:val="99"/>
    <w:unhideWhenUsed/>
    <w:rsid w:val="000A02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02C3"/>
  </w:style>
  <w:style w:type="paragraph" w:styleId="ListParagraph">
    <w:name w:val="List Paragraph"/>
    <w:basedOn w:val="Normal"/>
    <w:uiPriority w:val="34"/>
    <w:qFormat/>
    <w:rsid w:val="007517CB"/>
    <w:pPr>
      <w:ind w:left="720"/>
      <w:contextualSpacing/>
    </w:pPr>
  </w:style>
  <w:style w:type="character" w:styleId="FollowedHyperlink">
    <w:name w:val="FollowedHyperlink"/>
    <w:basedOn w:val="DefaultParagraphFont"/>
    <w:uiPriority w:val="99"/>
    <w:semiHidden/>
    <w:unhideWhenUsed/>
    <w:rsid w:val="00F60797"/>
    <w:rPr>
      <w:color w:val="954F72" w:themeColor="followedHyperlink"/>
      <w:u w:val="single"/>
    </w:rPr>
  </w:style>
  <w:style w:type="character" w:customStyle="1" w:styleId="Date1">
    <w:name w:val="Date1"/>
    <w:basedOn w:val="DefaultParagraphFont"/>
    <w:rsid w:val="00F60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226236">
      <w:bodyDiv w:val="1"/>
      <w:marLeft w:val="0"/>
      <w:marRight w:val="0"/>
      <w:marTop w:val="0"/>
      <w:marBottom w:val="0"/>
      <w:divBdr>
        <w:top w:val="none" w:sz="0" w:space="0" w:color="auto"/>
        <w:left w:val="none" w:sz="0" w:space="0" w:color="auto"/>
        <w:bottom w:val="none" w:sz="0" w:space="0" w:color="auto"/>
        <w:right w:val="none" w:sz="0" w:space="0" w:color="auto"/>
      </w:divBdr>
      <w:divsChild>
        <w:div w:id="47847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s://www.youtube.com/channel/UCJbPGzawDH1njbqV-D5HqKw"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youtube.com/watch?v=SUu6cmcC-3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4</Pages>
  <Words>1043</Words>
  <Characters>594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62</cp:revision>
  <dcterms:created xsi:type="dcterms:W3CDTF">2019-04-11T23:45:00Z</dcterms:created>
  <dcterms:modified xsi:type="dcterms:W3CDTF">2019-04-14T06:50:00Z</dcterms:modified>
</cp:coreProperties>
</file>